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F3704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bidi="ml-IN"/>
        </w:rPr>
      </w:pPr>
      <w:r>
        <w:rPr>
          <w:rFonts w:ascii="Times New Roman" w:hAnsi="Times New Roman" w:cs="Times New Roman"/>
          <w:b/>
          <w:bCs/>
          <w:sz w:val="28"/>
          <w:szCs w:val="28"/>
          <w:lang w:bidi="ml-IN"/>
        </w:rPr>
        <w:t>Activity</w:t>
      </w:r>
    </w:p>
    <w:p w:rsidR="00BF3704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bidi="ml-IN"/>
        </w:rPr>
      </w:pPr>
    </w:p>
    <w:p w:rsidR="00BF3704" w:rsidRPr="00BF3704" w:rsidRDefault="00BF3704" w:rsidP="00BF370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bidi="ml-IN"/>
        </w:rPr>
      </w:pPr>
      <w:r w:rsidRPr="00BF3704">
        <w:rPr>
          <w:rFonts w:ascii="Times New Roman" w:hAnsi="Times New Roman" w:cs="Times New Roman"/>
          <w:b/>
          <w:bCs/>
          <w:sz w:val="28"/>
          <w:szCs w:val="28"/>
          <w:lang w:bidi="ml-IN"/>
        </w:rPr>
        <w:t>Paragraphs, Line Breaks and Preformatting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In this Activity you will use the &lt;P&gt; and &lt;BR&gt; tags to create line breaks in text.We will also demonstrate the use of &lt;pre&gt;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1. Load Notepad and begin a new HTML document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2. Enter the usual structural HTML tags. Set the title to "Formatting text"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3. Within the body type in the following text exactly as it appears below. Not how ‘This is cool’ has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been typed. Do not use any HTML tags to format it at this stage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Users of HTML are sometimes surprised to find that HTML gives them little control over the way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that a page is displayed. It should be remembered that HTML was developed as a means of marking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up the structure of a document not as a way of determining its presentation. Formatting text to appear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on a Web page is therefore different from formatting text to appear in a printed document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This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is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Cool.</w:t>
      </w:r>
    </w:p>
    <w:p w:rsidR="00BF3704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 xml:space="preserve">4. Save the document as </w:t>
      </w:r>
      <w:r>
        <w:rPr>
          <w:rFonts w:ascii="Times New Roman" w:hAnsi="Times New Roman" w:cs="Times New Roman"/>
          <w:b/>
          <w:bCs/>
          <w:sz w:val="20"/>
          <w:szCs w:val="20"/>
          <w:lang w:bidi="ml-IN"/>
        </w:rPr>
        <w:t xml:space="preserve">format.html </w:t>
      </w:r>
      <w:r>
        <w:rPr>
          <w:rFonts w:ascii="Times New Roman" w:hAnsi="Times New Roman" w:cs="Times New Roman"/>
          <w:sz w:val="20"/>
          <w:szCs w:val="20"/>
          <w:lang w:bidi="ml-IN"/>
        </w:rPr>
        <w:t>in your myapps folder and load it in your browser to view it. Note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that ‘This is cool’ is displayed without the line breaks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5. Resize your browser and watch how the text is reformatted to fit in the resized browser window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6. Return to Notepad and make the changes as shown in Figure 1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7. Save the file again and load it in your browser to check your HTML. Resize the browser and watch</w:t>
      </w:r>
    </w:p>
    <w:p w:rsidR="00F22EAA" w:rsidRDefault="00BF3704" w:rsidP="00BF3704">
      <w:pPr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>how the document is reformatted for the resized window?</w:t>
      </w:r>
    </w:p>
    <w:p w:rsidR="00BF3704" w:rsidRDefault="00BF3704" w:rsidP="00BF3704">
      <w:r>
        <w:rPr>
          <w:noProof/>
          <w:lang w:eastAsia="en-IN" w:bidi="ml-IN"/>
        </w:rPr>
        <w:drawing>
          <wp:inline distT="0" distB="0" distL="0" distR="0" wp14:anchorId="639F13DB" wp14:editId="05D4AA79">
            <wp:extent cx="5731510" cy="24936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704" w:rsidRDefault="00BF3704" w:rsidP="00BF3704"/>
    <w:p w:rsidR="00BF3704" w:rsidRPr="00BF3704" w:rsidRDefault="00BF3704" w:rsidP="00BF370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bidi="ml-IN"/>
        </w:rPr>
      </w:pPr>
      <w:r w:rsidRPr="00BF3704">
        <w:rPr>
          <w:rFonts w:ascii="Times New Roman" w:hAnsi="Times New Roman" w:cs="Times New Roman"/>
          <w:b/>
          <w:bCs/>
          <w:sz w:val="28"/>
          <w:szCs w:val="28"/>
          <w:lang w:bidi="ml-IN"/>
        </w:rPr>
        <w:t>Headings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In this Activity you will set up a page heading and sub-heading for the Web page begun in Activity 5 and use the HTML headings tags to implement it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1. Load format.htm in MS-Notepad.</w:t>
      </w:r>
    </w:p>
    <w:p w:rsidR="00BF3704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lastRenderedPageBreak/>
        <w:t xml:space="preserve">2. Within the &lt;head&gt; tags, add </w:t>
      </w:r>
      <w:r>
        <w:rPr>
          <w:rFonts w:ascii="Courier New" w:hAnsi="Courier New" w:cs="Courier New"/>
          <w:sz w:val="20"/>
          <w:szCs w:val="20"/>
          <w:lang w:bidi="ml-IN"/>
        </w:rPr>
        <w:t xml:space="preserve">&lt;meta charset="UTF-8"&gt;. </w:t>
      </w:r>
      <w:r>
        <w:rPr>
          <w:rFonts w:ascii="Times New Roman" w:hAnsi="Times New Roman" w:cs="Times New Roman"/>
          <w:sz w:val="20"/>
          <w:szCs w:val="20"/>
          <w:lang w:bidi="ml-IN"/>
        </w:rPr>
        <w:t>It does not matter whether it is below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or after the &lt;title&gt; tag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3. Set up the page heading "Formatting text" and place the &lt;H1&gt; heading tags around it, in other words,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&lt;H1&gt;Formatting text&lt;/H1&gt;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4. Reload format.html in your browser. You will notice that the effect of the &lt;H1&gt; tag is to display the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text not only in an enlarged font size but also to include extra space above and below it. So you do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not need a &lt;BR&gt; or &lt;P&gt; tag as well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5. Return to Notepad and use the &lt;H2&gt; tag to create a sub-heading for the page, "Paragraphs and line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breaks"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6. Add &lt;hr&gt; between ‘This’ and ‘is’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7. Reload the document in your browser to check the HTML and you should have an output like in</w:t>
      </w:r>
    </w:p>
    <w:p w:rsidR="00BF3704" w:rsidRDefault="00BF3704" w:rsidP="00BF3704">
      <w:pPr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 xml:space="preserve">Figure </w:t>
      </w:r>
      <w:r w:rsidRPr="00BF3704">
        <w:rPr>
          <w:rFonts w:ascii="Times New Roman" w:hAnsi="Times New Roman" w:cs="Times New Roman"/>
          <w:sz w:val="20"/>
          <w:szCs w:val="20"/>
          <w:lang w:bidi="ml-IN"/>
        </w:rPr>
        <w:t>2.</w:t>
      </w:r>
    </w:p>
    <w:p w:rsidR="00BF3704" w:rsidRDefault="00BF3704" w:rsidP="00BF3704">
      <w:r>
        <w:rPr>
          <w:noProof/>
          <w:lang w:eastAsia="en-IN" w:bidi="ml-IN"/>
        </w:rPr>
        <w:drawing>
          <wp:inline distT="0" distB="0" distL="0" distR="0" wp14:anchorId="0B15A6FF" wp14:editId="5C362996">
            <wp:extent cx="5731510" cy="259461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704" w:rsidRDefault="00BF3704" w:rsidP="00BF3704"/>
    <w:p w:rsidR="00BF3704" w:rsidRPr="00BF3704" w:rsidRDefault="00BF3704" w:rsidP="00BF370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bidi="ml-IN"/>
        </w:rPr>
      </w:pPr>
      <w:r w:rsidRPr="00BF3704">
        <w:rPr>
          <w:rFonts w:ascii="Times New Roman" w:hAnsi="Times New Roman" w:cs="Times New Roman"/>
          <w:b/>
          <w:bCs/>
          <w:sz w:val="28"/>
          <w:szCs w:val="28"/>
          <w:lang w:bidi="ml-IN"/>
        </w:rPr>
        <w:t>Lists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In this Activity you will create a series of lists to practise your HTML list-building skills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1. Load format.html in Notepad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2. Underneath the text, create three lists as follows: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a. List one should be a circled bulleted (i.e. unordered) list, using square bullets, giving the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days of the week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b. List two should be a numbered list of the months of the year. Make the numbers lowercase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roman numerals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c. List three should be a definition list of the four Courses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3. Save the file and view it in your Web browser to ensure that it displays as desired.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4. Reload format.html in Notepad and create a new bulleted list showing the four seasons. Within each</w:t>
      </w:r>
    </w:p>
    <w:p w:rsidR="00BF3704" w:rsidRPr="002249B5" w:rsidRDefault="00BF3704" w:rsidP="00BF370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season create a numbered sub list of the appropriate Branches of the course.</w:t>
      </w:r>
    </w:p>
    <w:p w:rsidR="003A32C5" w:rsidRDefault="00BF3704" w:rsidP="003A32C5">
      <w:pPr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>5. Save the file and load it in your Web browser to examine the document.</w:t>
      </w:r>
    </w:p>
    <w:p w:rsidR="003A32C5" w:rsidRPr="003A32C5" w:rsidRDefault="003A32C5" w:rsidP="003A32C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bidi="ml-IN"/>
        </w:rPr>
      </w:pPr>
      <w:r>
        <w:rPr>
          <w:rFonts w:ascii="Times New Roman" w:hAnsi="Times New Roman" w:cs="Times New Roman"/>
          <w:b/>
          <w:bCs/>
          <w:sz w:val="28"/>
          <w:szCs w:val="28"/>
          <w:lang w:bidi="ml-IN"/>
        </w:rPr>
        <w:lastRenderedPageBreak/>
        <w:t>Comments</w:t>
      </w:r>
    </w:p>
    <w:p w:rsidR="003A32C5" w:rsidRPr="002249B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In this Activity you will use preformatted text and HTML comments.</w:t>
      </w:r>
    </w:p>
    <w:p w:rsidR="003A32C5" w:rsidRPr="002249B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1. Load format.html in Notepad.</w:t>
      </w:r>
    </w:p>
    <w:p w:rsidR="003A32C5" w:rsidRPr="002249B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2. Place an HTML comment before the lists you created.</w:t>
      </w:r>
    </w:p>
    <w:p w:rsidR="00BF3704" w:rsidRDefault="003A32C5" w:rsidP="003A32C5">
      <w:pPr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>3. Save the file and load it in a Web browser.</w:t>
      </w:r>
    </w:p>
    <w:p w:rsidR="003A32C5" w:rsidRDefault="003A32C5" w:rsidP="0084187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bidi="ml-IN"/>
        </w:rPr>
      </w:pPr>
      <w:r>
        <w:rPr>
          <w:rFonts w:ascii="Times New Roman" w:hAnsi="Times New Roman" w:cs="Times New Roman"/>
          <w:b/>
          <w:bCs/>
          <w:sz w:val="28"/>
          <w:szCs w:val="28"/>
          <w:lang w:bidi="ml-IN"/>
        </w:rPr>
        <w:t>Linking to sections within a document</w:t>
      </w:r>
    </w:p>
    <w:p w:rsidR="003A32C5" w:rsidRPr="002249B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This Activity sets up links to sections within the documents created by Activity 8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 xml:space="preserve">1. Open Notepad and load </w:t>
      </w:r>
      <w:r>
        <w:rPr>
          <w:rFonts w:ascii="Times New Roman" w:hAnsi="Times New Roman" w:cs="Times New Roman"/>
          <w:b/>
          <w:bCs/>
          <w:sz w:val="20"/>
          <w:szCs w:val="20"/>
          <w:lang w:bidi="ml-IN"/>
        </w:rPr>
        <w:t>index.htm</w:t>
      </w:r>
      <w:r>
        <w:rPr>
          <w:rFonts w:ascii="Times New Roman" w:hAnsi="Times New Roman" w:cs="Times New Roman"/>
          <w:sz w:val="20"/>
          <w:szCs w:val="20"/>
          <w:lang w:bidi="ml-IN"/>
        </w:rPr>
        <w:t>l.</w:t>
      </w:r>
    </w:p>
    <w:p w:rsidR="003A32C5" w:rsidRPr="002249B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2. Copy the following text twice into the body of the file above the hyperlinks in order to create a long</w:t>
      </w:r>
    </w:p>
    <w:p w:rsidR="003A32C5" w:rsidRPr="002249B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file. Rename section two to section three when copying it for the second time.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section two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&lt;P&gt;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Lorem ipsum dolor sit amet, consectetuer adipiscing elit, sed diam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nonummy nibh euismod tincidunt ut laoreet dolore magna aliquam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erat volutpat. Ut wisi enim ad minim veniam, quis nostrud exerci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tation ullamcorper suscipit lobortis nisl ut aliquip ex ea commodo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consequat..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&lt;P&gt;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Duis autem vel eum iriure dolor in hendrerit in vulputate velit esse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molestie consequat, vel illum dolore eu feugiat nulla facilisis at vero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eros et accumsan et iusto odio dignissim qui blandit praesent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luptatum zzril delenit augue duis dolore te feugait nulla facilisi.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&lt;P&gt;</w:t>
      </w:r>
    </w:p>
    <w:p w:rsidR="003A32C5" w:rsidRPr="002249B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3. Now define the location section two by amending the text in the following way.</w:t>
      </w:r>
    </w:p>
    <w:p w:rsidR="003A32C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bidi="ml-IN"/>
        </w:rPr>
      </w:pPr>
      <w:r>
        <w:rPr>
          <w:rFonts w:ascii="Courier New" w:hAnsi="Courier New" w:cs="Courier New"/>
          <w:sz w:val="20"/>
          <w:szCs w:val="20"/>
          <w:lang w:bidi="ml-IN"/>
        </w:rPr>
        <w:t>&lt;A NAME="section_two"&gt;section two&lt;/A&gt;</w:t>
      </w:r>
    </w:p>
    <w:p w:rsidR="003A32C5" w:rsidRPr="002249B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4. Define the location section three in the same way. Save the file.</w:t>
      </w:r>
    </w:p>
    <w:p w:rsidR="003A32C5" w:rsidRPr="002249B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5. Save this file as filetwo.html, overwriting the previous file.</w:t>
      </w:r>
    </w:p>
    <w:p w:rsidR="003A32C5" w:rsidRPr="002249B5" w:rsidRDefault="003A32C5" w:rsidP="003A32C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6. Re-open index.html and add the following hyperlinks to the top of the &lt;body&gt; section:</w:t>
      </w:r>
    </w:p>
    <w:p w:rsidR="003A32C5" w:rsidRPr="002249B5" w:rsidRDefault="003A32C5" w:rsidP="002249B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• Section Two</w:t>
      </w:r>
    </w:p>
    <w:p w:rsidR="003A32C5" w:rsidRPr="002249B5" w:rsidRDefault="003A32C5" w:rsidP="002249B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• Section Three</w:t>
      </w:r>
    </w:p>
    <w:p w:rsidR="003A32C5" w:rsidRPr="002249B5" w:rsidRDefault="003A32C5" w:rsidP="002249B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• File Two: Section Two</w:t>
      </w:r>
    </w:p>
    <w:p w:rsidR="003A32C5" w:rsidRPr="002249B5" w:rsidRDefault="003A32C5" w:rsidP="002249B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• File Two: Section Three</w:t>
      </w:r>
    </w:p>
    <w:p w:rsidR="002249B5" w:rsidRPr="002249B5" w:rsidRDefault="003A32C5" w:rsidP="003A32C5">
      <w:pPr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>7. Ensure that the links work by reloading index.htm in your Web browser.</w:t>
      </w:r>
    </w:p>
    <w:p w:rsidR="007C5525" w:rsidRDefault="007C5525" w:rsidP="007C552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bidi="ml-IN"/>
        </w:rPr>
      </w:pPr>
    </w:p>
    <w:p w:rsidR="002249B5" w:rsidRPr="002249B5" w:rsidRDefault="002249B5" w:rsidP="002249B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bidi="ml-IN"/>
        </w:rPr>
      </w:pPr>
      <w:r w:rsidRPr="002249B5">
        <w:rPr>
          <w:rFonts w:ascii="Times New Roman" w:hAnsi="Times New Roman" w:cs="Times New Roman"/>
          <w:b/>
          <w:bCs/>
          <w:sz w:val="28"/>
          <w:szCs w:val="28"/>
          <w:lang w:bidi="ml-IN"/>
        </w:rPr>
        <w:t>Changing the appearance of links</w:t>
      </w:r>
    </w:p>
    <w:p w:rsidR="002249B5" w:rsidRPr="002249B5" w:rsidRDefault="002249B5" w:rsidP="002249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In this Activity you will set up a colour scheme for a Web page by using the BGCOLOR, TEXT, LINK, VLINK</w:t>
      </w:r>
    </w:p>
    <w:p w:rsidR="002249B5" w:rsidRPr="002249B5" w:rsidRDefault="002249B5" w:rsidP="002249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and ALINK attributes of the BODY tag.</w:t>
      </w:r>
    </w:p>
    <w:p w:rsidR="002249B5" w:rsidRDefault="002249B5" w:rsidP="002249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 xml:space="preserve">1. Open Notepad and load </w:t>
      </w:r>
      <w:r>
        <w:rPr>
          <w:rFonts w:ascii="Times New Roman" w:hAnsi="Times New Roman" w:cs="Times New Roman"/>
          <w:b/>
          <w:bCs/>
          <w:sz w:val="20"/>
          <w:szCs w:val="20"/>
          <w:lang w:bidi="ml-IN"/>
        </w:rPr>
        <w:t>index.html</w:t>
      </w:r>
      <w:r>
        <w:rPr>
          <w:rFonts w:ascii="Times New Roman" w:hAnsi="Times New Roman" w:cs="Times New Roman"/>
          <w:sz w:val="20"/>
          <w:szCs w:val="20"/>
          <w:lang w:bidi="ml-IN"/>
        </w:rPr>
        <w:t>. Create the following colour schemes for the page using either</w:t>
      </w:r>
    </w:p>
    <w:p w:rsidR="002249B5" w:rsidRPr="002249B5" w:rsidRDefault="002249B5" w:rsidP="002249B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hexadecimal values or colour names (see your textbooks):</w:t>
      </w:r>
    </w:p>
    <w:p w:rsidR="002249B5" w:rsidRPr="002249B5" w:rsidRDefault="002249B5" w:rsidP="002249B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a. white background, black text and red hyperlinks.</w:t>
      </w:r>
    </w:p>
    <w:p w:rsidR="002249B5" w:rsidRPr="002249B5" w:rsidRDefault="002249B5" w:rsidP="002249B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b. black background, white text and cyan hyperlinks.</w:t>
      </w:r>
    </w:p>
    <w:p w:rsidR="002249B5" w:rsidRPr="002249B5" w:rsidRDefault="002249B5" w:rsidP="002249B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lang w:bidi="ml-IN"/>
        </w:rPr>
      </w:pPr>
      <w:r w:rsidRPr="002249B5">
        <w:rPr>
          <w:rFonts w:ascii="Times New Roman" w:hAnsi="Times New Roman" w:cs="Times New Roman"/>
          <w:sz w:val="24"/>
          <w:szCs w:val="24"/>
          <w:lang w:bidi="ml-IN"/>
        </w:rPr>
        <w:t>c. your own colour scheme.</w:t>
      </w:r>
    </w:p>
    <w:p w:rsidR="002249B5" w:rsidRDefault="002249B5" w:rsidP="002249B5">
      <w:pPr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>2. View the pages in the browser.</w:t>
      </w:r>
    </w:p>
    <w:p w:rsidR="007C5525" w:rsidRDefault="007C5525">
      <w:pPr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br w:type="page"/>
      </w:r>
    </w:p>
    <w:p w:rsidR="007C5525" w:rsidRPr="007C5525" w:rsidRDefault="007C5525" w:rsidP="007C552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lang w:bidi="ml-IN"/>
        </w:rPr>
      </w:pPr>
      <w:r w:rsidRPr="007C5525">
        <w:rPr>
          <w:rFonts w:ascii="Times New Roman" w:hAnsi="Times New Roman" w:cs="Times New Roman"/>
          <w:b/>
          <w:bCs/>
          <w:sz w:val="28"/>
          <w:szCs w:val="28"/>
          <w:lang w:bidi="ml-IN"/>
        </w:rPr>
        <w:lastRenderedPageBreak/>
        <w:t>Creating a Table</w:t>
      </w:r>
    </w:p>
    <w:p w:rsidR="007C5525" w:rsidRDefault="007C5525" w:rsidP="007C55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>The objective of this Activity is to create a timetable for CSC5003 students to be displayed on a Web page as</w:t>
      </w:r>
    </w:p>
    <w:p w:rsidR="002249B5" w:rsidRDefault="007C5525" w:rsidP="007C5525">
      <w:pPr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>shown below:</w:t>
      </w:r>
    </w:p>
    <w:p w:rsidR="007C5525" w:rsidRDefault="007C5525" w:rsidP="007C5525">
      <w:pPr>
        <w:jc w:val="center"/>
        <w:rPr>
          <w:rFonts w:ascii="Times New Roman" w:hAnsi="Times New Roman" w:cs="Times New Roman"/>
          <w:sz w:val="20"/>
          <w:szCs w:val="20"/>
          <w:lang w:bidi="ml-IN"/>
        </w:rPr>
      </w:pPr>
      <w:r>
        <w:rPr>
          <w:rFonts w:ascii="Times New Roman" w:hAnsi="Times New Roman" w:cs="Times New Roman"/>
          <w:sz w:val="20"/>
          <w:szCs w:val="20"/>
          <w:lang w:bidi="ml-IN"/>
        </w:rPr>
        <w:t>TIME TABLE</w:t>
      </w:r>
    </w:p>
    <w:p w:rsidR="007C5525" w:rsidRDefault="007C5525" w:rsidP="007C5525">
      <w:r>
        <w:rPr>
          <w:noProof/>
          <w:lang w:eastAsia="en-IN" w:bidi="ml-IN"/>
        </w:rPr>
        <w:drawing>
          <wp:inline distT="0" distB="0" distL="0" distR="0" wp14:anchorId="6FFA658B" wp14:editId="26F1699A">
            <wp:extent cx="5731510" cy="12388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C55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A19CF"/>
    <w:multiLevelType w:val="hybridMultilevel"/>
    <w:tmpl w:val="331C10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FF0631"/>
    <w:multiLevelType w:val="hybridMultilevel"/>
    <w:tmpl w:val="331C10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yNDG3sLQwNDQwMDZX0lEKTi0uzszPAykwrAUAR8FWiiwAAAA="/>
  </w:docVars>
  <w:rsids>
    <w:rsidRoot w:val="00BF3704"/>
    <w:rsid w:val="000363C0"/>
    <w:rsid w:val="001E39FD"/>
    <w:rsid w:val="002249B5"/>
    <w:rsid w:val="00270795"/>
    <w:rsid w:val="00307B78"/>
    <w:rsid w:val="003A32C5"/>
    <w:rsid w:val="00400E82"/>
    <w:rsid w:val="004C42A4"/>
    <w:rsid w:val="00520345"/>
    <w:rsid w:val="00570A96"/>
    <w:rsid w:val="005F50CF"/>
    <w:rsid w:val="00652316"/>
    <w:rsid w:val="006838FC"/>
    <w:rsid w:val="006F299C"/>
    <w:rsid w:val="007C5525"/>
    <w:rsid w:val="00841878"/>
    <w:rsid w:val="008955A0"/>
    <w:rsid w:val="008A2A41"/>
    <w:rsid w:val="009A7FC7"/>
    <w:rsid w:val="009F0E84"/>
    <w:rsid w:val="00A64691"/>
    <w:rsid w:val="00BA6370"/>
    <w:rsid w:val="00BF3704"/>
    <w:rsid w:val="00C211FC"/>
    <w:rsid w:val="00C7501B"/>
    <w:rsid w:val="00C91C8D"/>
    <w:rsid w:val="00CD75BC"/>
    <w:rsid w:val="00EA75AC"/>
    <w:rsid w:val="00F22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A021A3-A2A8-40FC-BE6F-F688395CF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7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image" Target="media/image3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png" /><Relationship Id="rId5" Type="http://schemas.openxmlformats.org/officeDocument/2006/relationships/image" Target="media/image1.png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2</Words>
  <Characters>457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nanthu suresh</cp:lastModifiedBy>
  <cp:revision>2</cp:revision>
  <dcterms:created xsi:type="dcterms:W3CDTF">2021-11-25T07:51:00Z</dcterms:created>
  <dcterms:modified xsi:type="dcterms:W3CDTF">2021-11-25T07:51:00Z</dcterms:modified>
</cp:coreProperties>
</file>